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7DA149" w14:textId="7DC473D8" w:rsidR="00FB7B00" w:rsidRPr="00FB7B00" w:rsidRDefault="00FB7B00" w:rsidP="00FB7B00">
      <w:pPr>
        <w:rPr>
          <w:color w:val="FF0000"/>
        </w:rPr>
      </w:pPr>
      <w:r w:rsidRPr="00FB7B00">
        <w:rPr>
          <w:color w:val="FF0000"/>
        </w:rPr>
        <w:t>Display Headings</w:t>
      </w:r>
    </w:p>
    <w:p w14:paraId="3D28E8B0" w14:textId="3146D59C" w:rsidR="00FB7B00" w:rsidRDefault="00FB7B00" w:rsidP="00FB7B00">
      <w:r>
        <w:t>&lt;!DOCTYPE html&gt;</w:t>
      </w:r>
    </w:p>
    <w:p w14:paraId="65736CF2" w14:textId="77777777" w:rsidR="00FB7B00" w:rsidRDefault="00FB7B00" w:rsidP="00FB7B00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182764EC" w14:textId="77777777" w:rsidR="00FB7B00" w:rsidRDefault="00FB7B00" w:rsidP="00FB7B00">
      <w:r>
        <w:t>&lt;head&gt;</w:t>
      </w:r>
    </w:p>
    <w:p w14:paraId="3A575F84" w14:textId="77777777" w:rsidR="00FB7B00" w:rsidRDefault="00FB7B00" w:rsidP="00FB7B00">
      <w:r>
        <w:t>&lt;meta charset="utf-8"&gt;</w:t>
      </w:r>
    </w:p>
    <w:p w14:paraId="44F8241E" w14:textId="77777777" w:rsidR="00FB7B00" w:rsidRDefault="00FB7B00" w:rsidP="00FB7B00">
      <w:r>
        <w:t>&lt;meta name="viewport" content="width=device-width, initial-scale=1, shrink-to-fit=no"&gt;</w:t>
      </w:r>
    </w:p>
    <w:p w14:paraId="7E8E7294" w14:textId="77777777" w:rsidR="00FB7B00" w:rsidRDefault="00FB7B00" w:rsidP="00FB7B00">
      <w:r>
        <w:t>&lt;title&gt;Bootstrap 4 Display Headings&lt;/title&gt;</w:t>
      </w:r>
    </w:p>
    <w:p w14:paraId="39CE963F" w14:textId="77777777" w:rsidR="00FB7B00" w:rsidRDefault="00FB7B00" w:rsidP="00FB7B00">
      <w:r>
        <w:t xml:space="preserve">&lt;link </w:t>
      </w:r>
      <w:proofErr w:type="spellStart"/>
      <w:r>
        <w:t>rel</w:t>
      </w:r>
      <w:proofErr w:type="spellEnd"/>
      <w:r>
        <w:t>="stylesheet" href="https://stackpath.bootstrapcdn.com/bootstrap/4.5.2/css/bootstrap.min.css"&gt;</w:t>
      </w:r>
    </w:p>
    <w:p w14:paraId="4566B9BD" w14:textId="77777777" w:rsidR="00FB7B00" w:rsidRDefault="00FB7B00" w:rsidP="00FB7B00"/>
    <w:p w14:paraId="10F0731C" w14:textId="77777777" w:rsidR="00FB7B00" w:rsidRDefault="00FB7B00" w:rsidP="00FB7B00">
      <w:r>
        <w:t>&lt;style&gt;</w:t>
      </w:r>
    </w:p>
    <w:p w14:paraId="737CBEC7" w14:textId="77777777" w:rsidR="00FB7B00" w:rsidRDefault="00FB7B00" w:rsidP="00FB7B00">
      <w:r>
        <w:t xml:space="preserve">    .</w:t>
      </w:r>
      <w:proofErr w:type="gramStart"/>
      <w:r>
        <w:t>example{</w:t>
      </w:r>
      <w:proofErr w:type="gramEnd"/>
    </w:p>
    <w:p w14:paraId="13AFCEAF" w14:textId="77777777" w:rsidR="00FB7B00" w:rsidRDefault="00FB7B00" w:rsidP="00FB7B00">
      <w:r>
        <w:t xml:space="preserve">    </w:t>
      </w:r>
      <w:r>
        <w:tab/>
        <w:t>margin: 20px;</w:t>
      </w:r>
    </w:p>
    <w:p w14:paraId="5A98C2C0" w14:textId="77777777" w:rsidR="00FB7B00" w:rsidRDefault="00FB7B00" w:rsidP="00FB7B00">
      <w:r>
        <w:t xml:space="preserve">    }</w:t>
      </w:r>
    </w:p>
    <w:p w14:paraId="31741BEA" w14:textId="77777777" w:rsidR="00FB7B00" w:rsidRDefault="00FB7B00" w:rsidP="00FB7B00">
      <w:r>
        <w:t>&lt;/style&gt;</w:t>
      </w:r>
    </w:p>
    <w:p w14:paraId="4E5FA385" w14:textId="77777777" w:rsidR="00FB7B00" w:rsidRDefault="00FB7B00" w:rsidP="00FB7B00">
      <w:r>
        <w:t>&lt;/head&gt;</w:t>
      </w:r>
    </w:p>
    <w:p w14:paraId="4610F20B" w14:textId="77777777" w:rsidR="00FB7B00" w:rsidRDefault="00FB7B00" w:rsidP="00FB7B00">
      <w:r>
        <w:t>&lt;body&gt;</w:t>
      </w:r>
    </w:p>
    <w:p w14:paraId="132269D7" w14:textId="77777777" w:rsidR="00FB7B00" w:rsidRDefault="00FB7B00" w:rsidP="00FB7B00">
      <w:r>
        <w:t>&lt;div class="example"&gt;</w:t>
      </w:r>
    </w:p>
    <w:p w14:paraId="2A43086A" w14:textId="77777777" w:rsidR="00FB7B00" w:rsidRDefault="00FB7B00" w:rsidP="00FB7B00">
      <w:r>
        <w:t xml:space="preserve">    &lt;h1 class="display-1"&gt;Display Heading 1&lt;/h1&gt;</w:t>
      </w:r>
    </w:p>
    <w:p w14:paraId="68A6A3E5" w14:textId="77777777" w:rsidR="00FB7B00" w:rsidRDefault="00FB7B00" w:rsidP="00FB7B00">
      <w:r>
        <w:t xml:space="preserve">    &lt;h1 class="display-2"&gt;Display Heading 2&lt;/h1&gt;</w:t>
      </w:r>
    </w:p>
    <w:p w14:paraId="5BEA7CC7" w14:textId="77777777" w:rsidR="00FB7B00" w:rsidRDefault="00FB7B00" w:rsidP="00FB7B00">
      <w:r>
        <w:t xml:space="preserve">    &lt;h1 class="display-3"&gt;Display Heading 3&lt;/h1&gt;</w:t>
      </w:r>
    </w:p>
    <w:p w14:paraId="4DC1D069" w14:textId="77777777" w:rsidR="00FB7B00" w:rsidRDefault="00FB7B00" w:rsidP="00FB7B00">
      <w:r>
        <w:t xml:space="preserve">    &lt;h1 class="display-4"&gt;Display Heading 4&lt;/h1&gt;</w:t>
      </w:r>
    </w:p>
    <w:p w14:paraId="1F651820" w14:textId="77777777" w:rsidR="00FB7B00" w:rsidRDefault="00FB7B00" w:rsidP="00FB7B00">
      <w:r>
        <w:t>&lt;/div&gt;</w:t>
      </w:r>
    </w:p>
    <w:p w14:paraId="045B3E26" w14:textId="77777777" w:rsidR="00FB7B00" w:rsidRDefault="00FB7B00" w:rsidP="00FB7B00">
      <w:r>
        <w:t>&lt;/body&gt;</w:t>
      </w:r>
    </w:p>
    <w:p w14:paraId="091702B9" w14:textId="3561E403" w:rsidR="00B17689" w:rsidRDefault="00FB7B00" w:rsidP="00FB7B00">
      <w:r>
        <w:t>&lt;/html&gt;</w:t>
      </w:r>
    </w:p>
    <w:p w14:paraId="0517F8A1" w14:textId="77777777" w:rsidR="00FB7B00" w:rsidRDefault="00FB7B00" w:rsidP="00FB7B00"/>
    <w:p w14:paraId="28E25380" w14:textId="77777777" w:rsidR="00FB7B00" w:rsidRDefault="00FB7B00" w:rsidP="00FB7B00"/>
    <w:p w14:paraId="508300D8" w14:textId="77777777" w:rsidR="00FB7B00" w:rsidRDefault="00FB7B00" w:rsidP="00FB7B00"/>
    <w:p w14:paraId="1EA2A105" w14:textId="77777777" w:rsidR="00FB7B00" w:rsidRDefault="00FB7B00" w:rsidP="00FB7B00"/>
    <w:p w14:paraId="2E9F7C21" w14:textId="77777777" w:rsidR="00FB7B00" w:rsidRDefault="00FB7B00" w:rsidP="00FB7B00"/>
    <w:p w14:paraId="7310CB9B" w14:textId="77777777" w:rsidR="00FB7B00" w:rsidRDefault="00FB7B00" w:rsidP="00FB7B00"/>
    <w:p w14:paraId="0A9ACC46" w14:textId="7A7CF387" w:rsidR="00FB7B00" w:rsidRDefault="00FB7B00" w:rsidP="00FB7B00">
      <w:r>
        <w:lastRenderedPageBreak/>
        <w:t xml:space="preserve">Headings </w:t>
      </w:r>
    </w:p>
    <w:p w14:paraId="0AAB67F3" w14:textId="665FF730" w:rsidR="00FB7B00" w:rsidRDefault="00FB7B00" w:rsidP="00FB7B00">
      <w:r>
        <w:t>&lt;!DOCTYPE html&gt;</w:t>
      </w:r>
    </w:p>
    <w:p w14:paraId="6CBF81DB" w14:textId="77777777" w:rsidR="00FB7B00" w:rsidRDefault="00FB7B00" w:rsidP="00FB7B00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09E5B1B0" w14:textId="77777777" w:rsidR="00FB7B00" w:rsidRDefault="00FB7B00" w:rsidP="00FB7B00">
      <w:r>
        <w:t>&lt;head&gt;</w:t>
      </w:r>
    </w:p>
    <w:p w14:paraId="4BDE5B9E" w14:textId="77777777" w:rsidR="00FB7B00" w:rsidRDefault="00FB7B00" w:rsidP="00FB7B00">
      <w:r>
        <w:t>&lt;meta charset="utf-8"&gt;</w:t>
      </w:r>
    </w:p>
    <w:p w14:paraId="2C6D9C75" w14:textId="77777777" w:rsidR="00FB7B00" w:rsidRDefault="00FB7B00" w:rsidP="00FB7B00">
      <w:r>
        <w:t>&lt;meta name="viewport" content="width=device-width, initial-scale=1, shrink-to-fit=no"&gt;</w:t>
      </w:r>
    </w:p>
    <w:p w14:paraId="0418091A" w14:textId="77777777" w:rsidR="00FB7B00" w:rsidRDefault="00FB7B00" w:rsidP="00FB7B00">
      <w:r>
        <w:t>&lt;title&gt;Bootstrap 4 Headings&lt;/title&gt;</w:t>
      </w:r>
    </w:p>
    <w:p w14:paraId="2921E0B2" w14:textId="77777777" w:rsidR="00FB7B00" w:rsidRDefault="00FB7B00" w:rsidP="00FB7B00">
      <w:r>
        <w:t xml:space="preserve">&lt;link </w:t>
      </w:r>
      <w:proofErr w:type="spellStart"/>
      <w:r>
        <w:t>rel</w:t>
      </w:r>
      <w:proofErr w:type="spellEnd"/>
      <w:r>
        <w:t>="stylesheet" href="https://stackpath.bootstrapcdn.com/bootstrap/4.5.2/css/bootstrap.min.css"&gt;</w:t>
      </w:r>
    </w:p>
    <w:p w14:paraId="13B5D3A0" w14:textId="77777777" w:rsidR="00FB7B00" w:rsidRDefault="00FB7B00" w:rsidP="00FB7B00"/>
    <w:p w14:paraId="41845520" w14:textId="77777777" w:rsidR="00FB7B00" w:rsidRDefault="00FB7B00" w:rsidP="00FB7B00">
      <w:r>
        <w:t>&lt;style&gt;</w:t>
      </w:r>
    </w:p>
    <w:p w14:paraId="0CC288B7" w14:textId="77777777" w:rsidR="00FB7B00" w:rsidRDefault="00FB7B00" w:rsidP="00FB7B00">
      <w:r>
        <w:t xml:space="preserve">    .</w:t>
      </w:r>
      <w:proofErr w:type="gramStart"/>
      <w:r>
        <w:t>example{</w:t>
      </w:r>
      <w:proofErr w:type="gramEnd"/>
    </w:p>
    <w:p w14:paraId="1E039106" w14:textId="77777777" w:rsidR="00FB7B00" w:rsidRDefault="00FB7B00" w:rsidP="00FB7B00">
      <w:r>
        <w:t xml:space="preserve">    </w:t>
      </w:r>
      <w:r>
        <w:tab/>
        <w:t>margin: 30px;</w:t>
      </w:r>
    </w:p>
    <w:p w14:paraId="09DF6408" w14:textId="77777777" w:rsidR="00FB7B00" w:rsidRDefault="00FB7B00" w:rsidP="00FB7B00">
      <w:r>
        <w:t xml:space="preserve">    }</w:t>
      </w:r>
    </w:p>
    <w:p w14:paraId="5A0D3A02" w14:textId="77777777" w:rsidR="00FB7B00" w:rsidRDefault="00FB7B00" w:rsidP="00FB7B00">
      <w:r>
        <w:t>&lt;/style&gt;</w:t>
      </w:r>
    </w:p>
    <w:p w14:paraId="487733EB" w14:textId="77777777" w:rsidR="00FB7B00" w:rsidRDefault="00FB7B00" w:rsidP="00FB7B00">
      <w:r>
        <w:t>&lt;/head&gt;</w:t>
      </w:r>
    </w:p>
    <w:p w14:paraId="200FAC5E" w14:textId="77777777" w:rsidR="00FB7B00" w:rsidRDefault="00FB7B00" w:rsidP="00FB7B00">
      <w:r>
        <w:t>&lt;body&gt;</w:t>
      </w:r>
    </w:p>
    <w:p w14:paraId="14545E81" w14:textId="77777777" w:rsidR="00FB7B00" w:rsidRDefault="00FB7B00" w:rsidP="00FB7B00">
      <w:r>
        <w:t>&lt;div class="example"&gt;</w:t>
      </w:r>
    </w:p>
    <w:p w14:paraId="03BA31DD" w14:textId="77777777" w:rsidR="00FB7B00" w:rsidRDefault="00FB7B00" w:rsidP="00FB7B00">
      <w:r>
        <w:t xml:space="preserve">    &lt;h1&gt;h1. Bootstrap heading&lt;/h1&gt;</w:t>
      </w:r>
    </w:p>
    <w:p w14:paraId="1917AB34" w14:textId="77777777" w:rsidR="00FB7B00" w:rsidRDefault="00FB7B00" w:rsidP="00FB7B00">
      <w:r>
        <w:t xml:space="preserve">    &lt;h2&gt;h2. Bootstrap heading&lt;/h2&gt;</w:t>
      </w:r>
    </w:p>
    <w:p w14:paraId="3C0F9B0B" w14:textId="77777777" w:rsidR="00FB7B00" w:rsidRDefault="00FB7B00" w:rsidP="00FB7B00">
      <w:r>
        <w:t xml:space="preserve">    &lt;h3&gt;h3. Bootstrap heading&lt;/h3&gt;</w:t>
      </w:r>
    </w:p>
    <w:p w14:paraId="3DBBD4D4" w14:textId="77777777" w:rsidR="00FB7B00" w:rsidRDefault="00FB7B00" w:rsidP="00FB7B00">
      <w:r>
        <w:t xml:space="preserve">    &lt;h4&gt;h4. Bootstrap heading&lt;/h4&gt;</w:t>
      </w:r>
    </w:p>
    <w:p w14:paraId="69E0AF11" w14:textId="77777777" w:rsidR="00FB7B00" w:rsidRDefault="00FB7B00" w:rsidP="00FB7B00">
      <w:r>
        <w:t xml:space="preserve">    &lt;h5&gt;h5. Bootstrap heading&lt;/h5&gt;</w:t>
      </w:r>
    </w:p>
    <w:p w14:paraId="6BA90826" w14:textId="77777777" w:rsidR="00FB7B00" w:rsidRDefault="00FB7B00" w:rsidP="00FB7B00">
      <w:r>
        <w:t xml:space="preserve">    &lt;h6&gt;h6. Bootstrap heading&lt;/h6&gt;</w:t>
      </w:r>
    </w:p>
    <w:p w14:paraId="4EAA8600" w14:textId="77777777" w:rsidR="00FB7B00" w:rsidRDefault="00FB7B00" w:rsidP="00FB7B00">
      <w:r>
        <w:t>&lt;/div&gt;</w:t>
      </w:r>
    </w:p>
    <w:p w14:paraId="7EE392ED" w14:textId="77777777" w:rsidR="00FB7B00" w:rsidRDefault="00FB7B00" w:rsidP="00FB7B00">
      <w:r>
        <w:t>&lt;/body&gt;</w:t>
      </w:r>
    </w:p>
    <w:p w14:paraId="0775122C" w14:textId="26978060" w:rsidR="00FB7B00" w:rsidRDefault="00FB7B00" w:rsidP="00FB7B00">
      <w:r>
        <w:t>&lt;/html&gt;</w:t>
      </w:r>
    </w:p>
    <w:p w14:paraId="1D249FF2" w14:textId="7F87FC34" w:rsidR="00FB7B00" w:rsidRDefault="00FB7B00" w:rsidP="00FB7B00">
      <w:proofErr w:type="spellStart"/>
      <w:r>
        <w:t>BlockQuote</w:t>
      </w:r>
      <w:proofErr w:type="spellEnd"/>
    </w:p>
    <w:p w14:paraId="12E1C291" w14:textId="77777777" w:rsidR="00FB7B00" w:rsidRDefault="00FB7B00" w:rsidP="00FB7B00">
      <w:r>
        <w:t>&lt;!DOCTYPE html&gt;</w:t>
      </w:r>
    </w:p>
    <w:p w14:paraId="79F20119" w14:textId="77777777" w:rsidR="00FB7B00" w:rsidRDefault="00FB7B00" w:rsidP="00FB7B00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542126C6" w14:textId="77777777" w:rsidR="00FB7B00" w:rsidRDefault="00FB7B00" w:rsidP="00FB7B00">
      <w:r>
        <w:t>&lt;head&gt;</w:t>
      </w:r>
    </w:p>
    <w:p w14:paraId="16D95C2A" w14:textId="77777777" w:rsidR="00FB7B00" w:rsidRDefault="00FB7B00" w:rsidP="00FB7B00">
      <w:r>
        <w:lastRenderedPageBreak/>
        <w:t>&lt;meta charset="utf-8"&gt;</w:t>
      </w:r>
    </w:p>
    <w:p w14:paraId="2BB16FC1" w14:textId="77777777" w:rsidR="00FB7B00" w:rsidRDefault="00FB7B00" w:rsidP="00FB7B00">
      <w:r>
        <w:t>&lt;meta http-</w:t>
      </w:r>
      <w:proofErr w:type="spellStart"/>
      <w:r>
        <w:t>equiv</w:t>
      </w:r>
      <w:proofErr w:type="spellEnd"/>
      <w:r>
        <w:t>="X-UA-Compatible" content="IE=edge"&gt;</w:t>
      </w:r>
    </w:p>
    <w:p w14:paraId="5119174E" w14:textId="77777777" w:rsidR="00FB7B00" w:rsidRDefault="00FB7B00" w:rsidP="00FB7B00">
      <w:r>
        <w:t>&lt;meta name="viewport" content="width=device-width, initial-scale=1"&gt;</w:t>
      </w:r>
    </w:p>
    <w:p w14:paraId="4A9FDD28" w14:textId="77777777" w:rsidR="00FB7B00" w:rsidRDefault="00FB7B00" w:rsidP="00FB7B00">
      <w:r>
        <w:t>&lt;title&gt;Example of Bootstrap 3 Blockquotes&lt;/title&gt;</w:t>
      </w:r>
    </w:p>
    <w:p w14:paraId="71F42EDB" w14:textId="77777777" w:rsidR="00FB7B00" w:rsidRDefault="00FB7B00" w:rsidP="00FB7B00">
      <w:r>
        <w:t xml:space="preserve">&lt;link </w:t>
      </w:r>
      <w:proofErr w:type="spellStart"/>
      <w:r>
        <w:t>rel</w:t>
      </w:r>
      <w:proofErr w:type="spellEnd"/>
      <w:r>
        <w:t>="stylesheet" href="https://maxcdn.bootstrapcdn.com/bootstrap/3.3.7/css/bootstrap.min.css"&gt;</w:t>
      </w:r>
    </w:p>
    <w:p w14:paraId="3FB673E8" w14:textId="77777777" w:rsidR="00FB7B00" w:rsidRDefault="00FB7B00" w:rsidP="00FB7B00">
      <w:r>
        <w:t>&lt;script src="https://ajax.googleapis.com/ajax/libs/jquery/1.12.4/jquery.min.js"&gt;&lt;/script&gt;</w:t>
      </w:r>
    </w:p>
    <w:p w14:paraId="558957EF" w14:textId="77777777" w:rsidR="00FB7B00" w:rsidRDefault="00FB7B00" w:rsidP="00FB7B00">
      <w:r>
        <w:t>&lt;script src="https://maxcdn.bootstrapcdn.com/bootstrap/3.3.7/js/bootstrap.min.js"&gt;&lt;/script&gt;</w:t>
      </w:r>
    </w:p>
    <w:p w14:paraId="10FF3EB3" w14:textId="77777777" w:rsidR="00FB7B00" w:rsidRDefault="00FB7B00" w:rsidP="00FB7B00">
      <w:r>
        <w:t>&lt;style&gt;</w:t>
      </w:r>
    </w:p>
    <w:p w14:paraId="2B150875" w14:textId="77777777" w:rsidR="00FB7B00" w:rsidRDefault="00FB7B00" w:rsidP="00FB7B00">
      <w:r>
        <w:t xml:space="preserve">    .bs-</w:t>
      </w:r>
      <w:proofErr w:type="gramStart"/>
      <w:r>
        <w:t>example{</w:t>
      </w:r>
      <w:proofErr w:type="gramEnd"/>
    </w:p>
    <w:p w14:paraId="60F24984" w14:textId="77777777" w:rsidR="00FB7B00" w:rsidRDefault="00FB7B00" w:rsidP="00FB7B00">
      <w:r>
        <w:t xml:space="preserve">    </w:t>
      </w:r>
      <w:r>
        <w:tab/>
        <w:t>margin: 20px;</w:t>
      </w:r>
    </w:p>
    <w:p w14:paraId="49FB4510" w14:textId="77777777" w:rsidR="00FB7B00" w:rsidRDefault="00FB7B00" w:rsidP="00FB7B00">
      <w:r>
        <w:t xml:space="preserve">    }</w:t>
      </w:r>
    </w:p>
    <w:p w14:paraId="4795572C" w14:textId="77777777" w:rsidR="00FB7B00" w:rsidRDefault="00FB7B00" w:rsidP="00FB7B00">
      <w:r>
        <w:t>&lt;/style&gt;</w:t>
      </w:r>
    </w:p>
    <w:p w14:paraId="473DFD17" w14:textId="77777777" w:rsidR="00FB7B00" w:rsidRDefault="00FB7B00" w:rsidP="00FB7B00">
      <w:r>
        <w:t>&lt;/head&gt;</w:t>
      </w:r>
    </w:p>
    <w:p w14:paraId="3023277C" w14:textId="77777777" w:rsidR="00FB7B00" w:rsidRDefault="00FB7B00" w:rsidP="00FB7B00">
      <w:r>
        <w:t>&lt;body&gt;</w:t>
      </w:r>
    </w:p>
    <w:p w14:paraId="4FAE8880" w14:textId="77777777" w:rsidR="00FB7B00" w:rsidRDefault="00FB7B00" w:rsidP="00FB7B00">
      <w:r>
        <w:t xml:space="preserve">&lt;div class="bs-example </w:t>
      </w:r>
      <w:proofErr w:type="spellStart"/>
      <w:r>
        <w:t>clearfix</w:t>
      </w:r>
      <w:proofErr w:type="spellEnd"/>
      <w:r>
        <w:t>"&gt;</w:t>
      </w:r>
    </w:p>
    <w:p w14:paraId="75B78923" w14:textId="77777777" w:rsidR="00FB7B00" w:rsidRDefault="00FB7B00" w:rsidP="00FB7B00">
      <w:r>
        <w:tab/>
        <w:t>&lt;blockquote class="pull-right"&gt;</w:t>
      </w:r>
    </w:p>
    <w:p w14:paraId="1D150079" w14:textId="77777777" w:rsidR="00FB7B00" w:rsidRDefault="00FB7B00" w:rsidP="00FB7B00">
      <w:r>
        <w:t xml:space="preserve">    </w:t>
      </w:r>
      <w:r>
        <w:tab/>
        <w:t xml:space="preserve">&lt;p&gt;The world is a dangerous place to live; not because of the people who are evil, but because of the people who don't do anything about </w:t>
      </w:r>
      <w:proofErr w:type="gramStart"/>
      <w:r>
        <w:t>it.&lt;</w:t>
      </w:r>
      <w:proofErr w:type="gramEnd"/>
      <w:r>
        <w:t>/p&gt;</w:t>
      </w:r>
    </w:p>
    <w:p w14:paraId="49BFE611" w14:textId="77777777" w:rsidR="00FB7B00" w:rsidRDefault="00FB7B00" w:rsidP="00FB7B00">
      <w:r>
        <w:t xml:space="preserve">    </w:t>
      </w:r>
      <w:r>
        <w:tab/>
        <w:t>&lt;small&gt;by &lt;cite&gt;Albert Einstein&lt;/cite&gt;&lt;/small&gt;</w:t>
      </w:r>
    </w:p>
    <w:p w14:paraId="61E9F849" w14:textId="77777777" w:rsidR="00FB7B00" w:rsidRDefault="00FB7B00" w:rsidP="00FB7B00">
      <w:r>
        <w:t xml:space="preserve">    &lt;/blockquote&gt;</w:t>
      </w:r>
    </w:p>
    <w:p w14:paraId="67E6E7C0" w14:textId="77777777" w:rsidR="00FB7B00" w:rsidRDefault="00FB7B00" w:rsidP="00FB7B00">
      <w:r>
        <w:t>&lt;/div&gt;</w:t>
      </w:r>
    </w:p>
    <w:p w14:paraId="2055ABC9" w14:textId="77777777" w:rsidR="00FB7B00" w:rsidRDefault="00FB7B00" w:rsidP="00FB7B00">
      <w:r>
        <w:t>&lt;/body&gt;</w:t>
      </w:r>
    </w:p>
    <w:p w14:paraId="1EE365A2" w14:textId="0DD21600" w:rsidR="00FB7B00" w:rsidRDefault="00FB7B00" w:rsidP="00FB7B00">
      <w:r>
        <w:t>&lt;/html&gt;</w:t>
      </w:r>
    </w:p>
    <w:p w14:paraId="4FA2B260" w14:textId="2FA1E571" w:rsidR="00FB7B00" w:rsidRDefault="00FB7B00" w:rsidP="00FB7B00"/>
    <w:p w14:paraId="70EBEE59" w14:textId="005017DD" w:rsidR="00FB7B00" w:rsidRDefault="00FB7B00" w:rsidP="00FB7B00">
      <w:r>
        <w:t>Text Formatting</w:t>
      </w:r>
    </w:p>
    <w:p w14:paraId="4E9DDEDF" w14:textId="77777777" w:rsidR="00FB7B00" w:rsidRDefault="00FB7B00" w:rsidP="00FB7B00">
      <w:r>
        <w:t>&lt;!DOCTYPE html&gt;</w:t>
      </w:r>
    </w:p>
    <w:p w14:paraId="197BF8CA" w14:textId="77777777" w:rsidR="00FB7B00" w:rsidRDefault="00FB7B00" w:rsidP="00FB7B00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440426D0" w14:textId="77777777" w:rsidR="00FB7B00" w:rsidRDefault="00FB7B00" w:rsidP="00FB7B00">
      <w:r>
        <w:t>&lt;head&gt;</w:t>
      </w:r>
    </w:p>
    <w:p w14:paraId="6E51D3B3" w14:textId="77777777" w:rsidR="00FB7B00" w:rsidRDefault="00FB7B00" w:rsidP="00FB7B00">
      <w:r>
        <w:t>&lt;meta charset="utf-8"&gt;</w:t>
      </w:r>
    </w:p>
    <w:p w14:paraId="54336792" w14:textId="77777777" w:rsidR="00FB7B00" w:rsidRDefault="00FB7B00" w:rsidP="00FB7B00">
      <w:r>
        <w:t>&lt;meta name="viewport" content="width=device-width, initial-scale=1, shrink-to-fit=no"&gt;</w:t>
      </w:r>
    </w:p>
    <w:p w14:paraId="53193B75" w14:textId="77777777" w:rsidR="00FB7B00" w:rsidRDefault="00FB7B00" w:rsidP="00FB7B00">
      <w:r>
        <w:t>&lt;title&gt;Bootstrap 4 Text Formatting&lt;/title&gt;</w:t>
      </w:r>
    </w:p>
    <w:p w14:paraId="0A0AD52B" w14:textId="77777777" w:rsidR="00FB7B00" w:rsidRDefault="00FB7B00" w:rsidP="00FB7B00">
      <w:r>
        <w:lastRenderedPageBreak/>
        <w:t xml:space="preserve">&lt;link </w:t>
      </w:r>
      <w:proofErr w:type="spellStart"/>
      <w:r>
        <w:t>rel</w:t>
      </w:r>
      <w:proofErr w:type="spellEnd"/>
      <w:r>
        <w:t>="stylesheet" href="https://stackpath.bootstrapcdn.com/bootstrap/4.5.2/css/bootstrap.min.css"&gt;</w:t>
      </w:r>
    </w:p>
    <w:p w14:paraId="5CA0880B" w14:textId="77777777" w:rsidR="00FB7B00" w:rsidRDefault="00FB7B00" w:rsidP="00FB7B00"/>
    <w:p w14:paraId="158FFB65" w14:textId="77777777" w:rsidR="00FB7B00" w:rsidRDefault="00FB7B00" w:rsidP="00FB7B00">
      <w:r>
        <w:t>&lt;style&gt;</w:t>
      </w:r>
    </w:p>
    <w:p w14:paraId="4FAC0CA9" w14:textId="77777777" w:rsidR="00FB7B00" w:rsidRDefault="00FB7B00" w:rsidP="00FB7B00">
      <w:r>
        <w:t xml:space="preserve">    .bs-</w:t>
      </w:r>
      <w:proofErr w:type="gramStart"/>
      <w:r>
        <w:t>example{</w:t>
      </w:r>
      <w:proofErr w:type="gramEnd"/>
    </w:p>
    <w:p w14:paraId="166E875D" w14:textId="77777777" w:rsidR="00FB7B00" w:rsidRDefault="00FB7B00" w:rsidP="00FB7B00">
      <w:r>
        <w:t xml:space="preserve">    </w:t>
      </w:r>
      <w:r>
        <w:tab/>
        <w:t>margin: 20px;</w:t>
      </w:r>
    </w:p>
    <w:p w14:paraId="294BB7B4" w14:textId="77777777" w:rsidR="00FB7B00" w:rsidRDefault="00FB7B00" w:rsidP="00FB7B00">
      <w:r>
        <w:t xml:space="preserve">    }</w:t>
      </w:r>
    </w:p>
    <w:p w14:paraId="58D341B7" w14:textId="77777777" w:rsidR="00FB7B00" w:rsidRDefault="00FB7B00" w:rsidP="00FB7B00">
      <w:r>
        <w:t>&lt;/style&gt;</w:t>
      </w:r>
    </w:p>
    <w:p w14:paraId="3B8CF4B4" w14:textId="77777777" w:rsidR="00FB7B00" w:rsidRDefault="00FB7B00" w:rsidP="00FB7B00">
      <w:r>
        <w:t>&lt;/head&gt;</w:t>
      </w:r>
    </w:p>
    <w:p w14:paraId="29947476" w14:textId="77777777" w:rsidR="00FB7B00" w:rsidRDefault="00FB7B00" w:rsidP="00FB7B00">
      <w:r>
        <w:t>&lt;body&gt;</w:t>
      </w:r>
    </w:p>
    <w:p w14:paraId="3F4488E4" w14:textId="77777777" w:rsidR="00FB7B00" w:rsidRDefault="00FB7B00" w:rsidP="00FB7B00">
      <w:r>
        <w:t>&lt;div class="bs-example"&gt;</w:t>
      </w:r>
    </w:p>
    <w:p w14:paraId="43446B3E" w14:textId="77777777" w:rsidR="00FB7B00" w:rsidRDefault="00FB7B00" w:rsidP="00FB7B00">
      <w:r>
        <w:t xml:space="preserve">    &lt;p&gt;&lt;b&gt;This is bold text&lt;/b&gt;&lt;/p&gt;</w:t>
      </w:r>
    </w:p>
    <w:p w14:paraId="32D31040" w14:textId="77777777" w:rsidR="00FB7B00" w:rsidRDefault="00FB7B00" w:rsidP="00FB7B00">
      <w:r>
        <w:t xml:space="preserve">    &lt;p&gt;&lt;code&gt;This is computer code&lt;/code&gt;&lt;/p&gt;</w:t>
      </w:r>
    </w:p>
    <w:p w14:paraId="66234236" w14:textId="77777777" w:rsidR="00FB7B00" w:rsidRDefault="00FB7B00" w:rsidP="00FB7B00">
      <w:r>
        <w:t xml:space="preserve">    &lt;p&gt;&lt;</w:t>
      </w:r>
      <w:proofErr w:type="spellStart"/>
      <w:r>
        <w:t>em</w:t>
      </w:r>
      <w:proofErr w:type="spellEnd"/>
      <w:r>
        <w:t>&gt;This is emphasized text&lt;/</w:t>
      </w:r>
      <w:proofErr w:type="spellStart"/>
      <w:r>
        <w:t>em</w:t>
      </w:r>
      <w:proofErr w:type="spellEnd"/>
      <w:r>
        <w:t>&gt;&lt;/p&gt;</w:t>
      </w:r>
    </w:p>
    <w:p w14:paraId="71AFFF16" w14:textId="77777777" w:rsidR="00FB7B00" w:rsidRDefault="00FB7B00" w:rsidP="00FB7B00">
      <w:r>
        <w:t xml:space="preserve">    &lt;p&gt;&lt;</w:t>
      </w:r>
      <w:proofErr w:type="spellStart"/>
      <w:r>
        <w:t>i</w:t>
      </w:r>
      <w:proofErr w:type="spellEnd"/>
      <w:r>
        <w:t>&gt;This is italic text&lt;/</w:t>
      </w:r>
      <w:proofErr w:type="spellStart"/>
      <w:r>
        <w:t>i</w:t>
      </w:r>
      <w:proofErr w:type="spellEnd"/>
      <w:r>
        <w:t>&gt;&lt;/p&gt;</w:t>
      </w:r>
    </w:p>
    <w:p w14:paraId="07D9D74C" w14:textId="77777777" w:rsidR="00FB7B00" w:rsidRDefault="00FB7B00" w:rsidP="00FB7B00">
      <w:r>
        <w:t xml:space="preserve">    &lt;p&gt;&lt;mark&gt;This is highlighted text&lt;/mark&gt;&lt;/p&gt;</w:t>
      </w:r>
    </w:p>
    <w:p w14:paraId="4B252C17" w14:textId="77777777" w:rsidR="00FB7B00" w:rsidRDefault="00FB7B00" w:rsidP="00FB7B00">
      <w:r>
        <w:t xml:space="preserve">    &lt;p&gt;&lt;small&gt;This is small text&lt;/small&gt;&lt;/p&gt;</w:t>
      </w:r>
    </w:p>
    <w:p w14:paraId="6C195202" w14:textId="77777777" w:rsidR="00FB7B00" w:rsidRDefault="00FB7B00" w:rsidP="00FB7B00">
      <w:r>
        <w:t xml:space="preserve">    &lt;p&gt;&lt;strong&gt;This is strongly emphasized text&lt;/strong&gt;&lt;/p&gt;</w:t>
      </w:r>
    </w:p>
    <w:p w14:paraId="226C06E5" w14:textId="77777777" w:rsidR="00FB7B00" w:rsidRDefault="00FB7B00" w:rsidP="00FB7B00">
      <w:r>
        <w:t xml:space="preserve">    &lt;p&gt;This is &lt;sub&gt;subscript&lt;/sub&gt; and &lt;sup&gt;superscript&lt;/sup&gt;&lt;/p&gt;</w:t>
      </w:r>
    </w:p>
    <w:p w14:paraId="255155E3" w14:textId="77777777" w:rsidR="00FB7B00" w:rsidRDefault="00FB7B00" w:rsidP="00FB7B00">
      <w:r>
        <w:t xml:space="preserve">    &lt;p&gt;&lt;ins&gt;This text is inserted to the document&lt;/ins&gt;&lt;/p&gt;</w:t>
      </w:r>
    </w:p>
    <w:p w14:paraId="3C589F03" w14:textId="77777777" w:rsidR="00FB7B00" w:rsidRDefault="00FB7B00" w:rsidP="00FB7B00">
      <w:r>
        <w:t xml:space="preserve">    &lt;p&gt;&lt;del&gt;This text is deleted from the document&lt;/del&gt;&lt;/p&gt;</w:t>
      </w:r>
    </w:p>
    <w:p w14:paraId="2ED8FCC0" w14:textId="77777777" w:rsidR="00FB7B00" w:rsidRDefault="00FB7B00" w:rsidP="00FB7B00">
      <w:r>
        <w:t>&lt;/div&gt;</w:t>
      </w:r>
    </w:p>
    <w:p w14:paraId="5565103D" w14:textId="77777777" w:rsidR="00FB7B00" w:rsidRDefault="00FB7B00" w:rsidP="00FB7B00">
      <w:r>
        <w:t>&lt;/body&gt;</w:t>
      </w:r>
    </w:p>
    <w:p w14:paraId="1BB02220" w14:textId="51B64757" w:rsidR="00FB7B00" w:rsidRDefault="00FB7B00" w:rsidP="00FB7B00">
      <w:r>
        <w:t>&lt;/html&gt;</w:t>
      </w:r>
    </w:p>
    <w:p w14:paraId="58DBB38A" w14:textId="7F83944A" w:rsidR="00FB7B00" w:rsidRDefault="00FB7B00" w:rsidP="00FB7B00"/>
    <w:p w14:paraId="75DCCEF2" w14:textId="644F692B" w:rsidR="00FB7B00" w:rsidRDefault="00FB7B00" w:rsidP="00FB7B00">
      <w:r>
        <w:t>Text Transformation</w:t>
      </w:r>
    </w:p>
    <w:p w14:paraId="1D747A49" w14:textId="77777777" w:rsidR="00FB7B00" w:rsidRDefault="00FB7B00" w:rsidP="00FB7B00">
      <w:r>
        <w:t>&lt;!DOCTYPE html&gt;</w:t>
      </w:r>
    </w:p>
    <w:p w14:paraId="1883FBEB" w14:textId="77777777" w:rsidR="00FB7B00" w:rsidRDefault="00FB7B00" w:rsidP="00FB7B00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1A641F18" w14:textId="77777777" w:rsidR="00FB7B00" w:rsidRDefault="00FB7B00" w:rsidP="00FB7B00">
      <w:r>
        <w:t>&lt;head&gt;</w:t>
      </w:r>
    </w:p>
    <w:p w14:paraId="0E09A274" w14:textId="77777777" w:rsidR="00FB7B00" w:rsidRDefault="00FB7B00" w:rsidP="00FB7B00">
      <w:r>
        <w:t>&lt;meta charset="utf-8"&gt;</w:t>
      </w:r>
    </w:p>
    <w:p w14:paraId="22AA019A" w14:textId="77777777" w:rsidR="00FB7B00" w:rsidRDefault="00FB7B00" w:rsidP="00FB7B00">
      <w:r>
        <w:t>&lt;meta name="viewport" content="width=device-width, initial-scale=1, shrink-to-fit=no"&gt;</w:t>
      </w:r>
    </w:p>
    <w:p w14:paraId="6F0C3308" w14:textId="77777777" w:rsidR="00FB7B00" w:rsidRDefault="00FB7B00" w:rsidP="00FB7B00">
      <w:r>
        <w:lastRenderedPageBreak/>
        <w:t>&lt;title&gt;Bootstrap 4 Text Transformation&lt;/title&gt;</w:t>
      </w:r>
    </w:p>
    <w:p w14:paraId="420E9BB0" w14:textId="77777777" w:rsidR="00FB7B00" w:rsidRDefault="00FB7B00" w:rsidP="00FB7B00">
      <w:r>
        <w:t xml:space="preserve">&lt;link </w:t>
      </w:r>
      <w:proofErr w:type="spellStart"/>
      <w:r>
        <w:t>rel</w:t>
      </w:r>
      <w:proofErr w:type="spellEnd"/>
      <w:r>
        <w:t>="stylesheet" href="https://stackpath.bootstrapcdn.com/bootstrap/4.5.2/css/bootstrap.min.css"&gt;</w:t>
      </w:r>
    </w:p>
    <w:p w14:paraId="45778A6D" w14:textId="77777777" w:rsidR="00FB7B00" w:rsidRDefault="00FB7B00" w:rsidP="00FB7B00">
      <w:r>
        <w:t xml:space="preserve">&lt;link </w:t>
      </w:r>
      <w:proofErr w:type="spellStart"/>
      <w:r>
        <w:t>rel</w:t>
      </w:r>
      <w:proofErr w:type="spellEnd"/>
      <w:r>
        <w:t>="stylesheet" href="https://maxcdn.bootstrapcdn.com/font-awesome/4.7.0/css/font-awesome.min.css"&gt;</w:t>
      </w:r>
    </w:p>
    <w:p w14:paraId="1606491F" w14:textId="77777777" w:rsidR="00FB7B00" w:rsidRDefault="00FB7B00" w:rsidP="00FB7B00">
      <w:r>
        <w:t xml:space="preserve">&lt;script </w:t>
      </w:r>
      <w:proofErr w:type="spellStart"/>
      <w:r>
        <w:t>src</w:t>
      </w:r>
      <w:proofErr w:type="spellEnd"/>
      <w:r>
        <w:t>="https://code.jquery.com/jquery-3.5.1.min.js"&gt;&lt;/script&gt;</w:t>
      </w:r>
    </w:p>
    <w:p w14:paraId="0A2FF5B8" w14:textId="77777777" w:rsidR="00FB7B00" w:rsidRDefault="00FB7B00" w:rsidP="00FB7B00">
      <w:r>
        <w:t>&lt;script src="https://cdn.jsdelivr.net/npm/popper.js@1.16.1/dist/umd/popper.min.js"&gt;&lt;/script&gt;</w:t>
      </w:r>
    </w:p>
    <w:p w14:paraId="6CF243F2" w14:textId="77777777" w:rsidR="00FB7B00" w:rsidRDefault="00FB7B00" w:rsidP="00FB7B00">
      <w:r>
        <w:t>&lt;script src="https://stackpath.bootstrapcdn.com/bootstrap/4.5.2/js/bootstrap.min.js"&gt;&lt;/script&gt;</w:t>
      </w:r>
    </w:p>
    <w:p w14:paraId="25258C48" w14:textId="77777777" w:rsidR="00FB7B00" w:rsidRDefault="00FB7B00" w:rsidP="00FB7B00">
      <w:r>
        <w:t>&lt;style&gt;</w:t>
      </w:r>
    </w:p>
    <w:p w14:paraId="2C837941" w14:textId="77777777" w:rsidR="00FB7B00" w:rsidRDefault="00FB7B00" w:rsidP="00FB7B00">
      <w:r>
        <w:t xml:space="preserve">    .bs-</w:t>
      </w:r>
      <w:proofErr w:type="gramStart"/>
      <w:r>
        <w:t>example{</w:t>
      </w:r>
      <w:proofErr w:type="gramEnd"/>
    </w:p>
    <w:p w14:paraId="4ACF76F3" w14:textId="77777777" w:rsidR="00FB7B00" w:rsidRDefault="00FB7B00" w:rsidP="00FB7B00">
      <w:r>
        <w:t xml:space="preserve">    </w:t>
      </w:r>
      <w:r>
        <w:tab/>
        <w:t>margin: 20px;</w:t>
      </w:r>
    </w:p>
    <w:p w14:paraId="141314EF" w14:textId="77777777" w:rsidR="00FB7B00" w:rsidRDefault="00FB7B00" w:rsidP="00FB7B00">
      <w:r>
        <w:t xml:space="preserve">    }</w:t>
      </w:r>
    </w:p>
    <w:p w14:paraId="3B16C155" w14:textId="77777777" w:rsidR="00FB7B00" w:rsidRDefault="00FB7B00" w:rsidP="00FB7B00">
      <w:r>
        <w:t>&lt;/style&gt;</w:t>
      </w:r>
    </w:p>
    <w:p w14:paraId="7303AFAB" w14:textId="77777777" w:rsidR="00FB7B00" w:rsidRDefault="00FB7B00" w:rsidP="00FB7B00">
      <w:r>
        <w:t>&lt;/head&gt;</w:t>
      </w:r>
    </w:p>
    <w:p w14:paraId="6F77327F" w14:textId="77777777" w:rsidR="00FB7B00" w:rsidRDefault="00FB7B00" w:rsidP="00FB7B00">
      <w:r>
        <w:t>&lt;body&gt;</w:t>
      </w:r>
    </w:p>
    <w:p w14:paraId="4AD92A3F" w14:textId="77777777" w:rsidR="00FB7B00" w:rsidRDefault="00FB7B00" w:rsidP="00FB7B00">
      <w:r>
        <w:t>&lt;div class="bs-example"&gt;</w:t>
      </w:r>
    </w:p>
    <w:p w14:paraId="08369353" w14:textId="77777777" w:rsidR="00FB7B00" w:rsidRDefault="00FB7B00" w:rsidP="00FB7B00">
      <w:r>
        <w:t xml:space="preserve">    &lt;p class="text-lowercase"&gt;The quick brown fox jumps over the lazy </w:t>
      </w:r>
      <w:proofErr w:type="gramStart"/>
      <w:r>
        <w:t>dog.&lt;</w:t>
      </w:r>
      <w:proofErr w:type="gramEnd"/>
      <w:r>
        <w:t>/p&gt;</w:t>
      </w:r>
    </w:p>
    <w:p w14:paraId="30BE81DD" w14:textId="77777777" w:rsidR="00FB7B00" w:rsidRDefault="00FB7B00" w:rsidP="00FB7B00">
      <w:r>
        <w:t xml:space="preserve">    &lt;p class="text-uppercase"&gt;The quick brown fox jumps over the lazy </w:t>
      </w:r>
      <w:proofErr w:type="gramStart"/>
      <w:r>
        <w:t>dog.&lt;</w:t>
      </w:r>
      <w:proofErr w:type="gramEnd"/>
      <w:r>
        <w:t>/p&gt;</w:t>
      </w:r>
    </w:p>
    <w:p w14:paraId="1788C34B" w14:textId="77777777" w:rsidR="00FB7B00" w:rsidRDefault="00FB7B00" w:rsidP="00FB7B00">
      <w:r>
        <w:t xml:space="preserve">    &lt;p class="text-capitalize"&gt;The quick brown fox jumps over the lazy </w:t>
      </w:r>
      <w:proofErr w:type="gramStart"/>
      <w:r>
        <w:t>dog.&lt;</w:t>
      </w:r>
      <w:proofErr w:type="gramEnd"/>
      <w:r>
        <w:t>/p&gt;</w:t>
      </w:r>
    </w:p>
    <w:p w14:paraId="74B8DD13" w14:textId="77777777" w:rsidR="00FB7B00" w:rsidRDefault="00FB7B00" w:rsidP="00FB7B00">
      <w:r>
        <w:t>&lt;/div&gt;</w:t>
      </w:r>
    </w:p>
    <w:p w14:paraId="73061105" w14:textId="77777777" w:rsidR="00FB7B00" w:rsidRDefault="00FB7B00" w:rsidP="00FB7B00">
      <w:r>
        <w:t>&lt;/body&gt;</w:t>
      </w:r>
    </w:p>
    <w:p w14:paraId="558295A0" w14:textId="6F44D3F2" w:rsidR="00FB7B00" w:rsidRDefault="00FB7B00" w:rsidP="00FB7B00">
      <w:r>
        <w:t>&lt;/html&gt;</w:t>
      </w:r>
    </w:p>
    <w:p w14:paraId="3E83D9A9" w14:textId="6341EDDA" w:rsidR="00FB7B00" w:rsidRDefault="00FB7B00" w:rsidP="00FB7B00"/>
    <w:p w14:paraId="734EACA4" w14:textId="60861205" w:rsidR="00FB7B00" w:rsidRDefault="00FB7B00" w:rsidP="00FB7B00">
      <w:r>
        <w:t xml:space="preserve">Text </w:t>
      </w:r>
      <w:proofErr w:type="spellStart"/>
      <w:r>
        <w:t>Coloring</w:t>
      </w:r>
      <w:proofErr w:type="spellEnd"/>
    </w:p>
    <w:p w14:paraId="3BDC2FCA" w14:textId="77777777" w:rsidR="00FB7B00" w:rsidRDefault="00FB7B00" w:rsidP="00FB7B00">
      <w:r>
        <w:t>&lt;!DOCTYPE html&gt;</w:t>
      </w:r>
    </w:p>
    <w:p w14:paraId="092234B3" w14:textId="77777777" w:rsidR="00FB7B00" w:rsidRDefault="00FB7B00" w:rsidP="00FB7B00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004C621E" w14:textId="77777777" w:rsidR="00FB7B00" w:rsidRDefault="00FB7B00" w:rsidP="00FB7B00">
      <w:r>
        <w:t>&lt;head&gt;</w:t>
      </w:r>
    </w:p>
    <w:p w14:paraId="0D5CB706" w14:textId="77777777" w:rsidR="00FB7B00" w:rsidRDefault="00FB7B00" w:rsidP="00FB7B00">
      <w:r>
        <w:t>&lt;meta charset="utf-8"&gt;</w:t>
      </w:r>
    </w:p>
    <w:p w14:paraId="38E61568" w14:textId="77777777" w:rsidR="00FB7B00" w:rsidRDefault="00FB7B00" w:rsidP="00FB7B00">
      <w:r>
        <w:t>&lt;meta name="viewport" content="width=device-width, initial-scale=1, shrink-to-fit=no"&gt;</w:t>
      </w:r>
    </w:p>
    <w:p w14:paraId="6DD00FC6" w14:textId="77777777" w:rsidR="00FB7B00" w:rsidRDefault="00FB7B00" w:rsidP="00FB7B00">
      <w:r>
        <w:t>&lt;title&gt;Bootstrap 4 Text Emphasis Classes&lt;/title&gt;</w:t>
      </w:r>
    </w:p>
    <w:p w14:paraId="61FA1EE8" w14:textId="77777777" w:rsidR="00FB7B00" w:rsidRDefault="00FB7B00" w:rsidP="00FB7B00">
      <w:r>
        <w:t xml:space="preserve">&lt;link </w:t>
      </w:r>
      <w:proofErr w:type="spellStart"/>
      <w:r>
        <w:t>rel</w:t>
      </w:r>
      <w:proofErr w:type="spellEnd"/>
      <w:r>
        <w:t>="stylesheet" href="https://stackpath.bootstrapcdn.com/bootstrap/4.5.2/css/bootstrap.min.css"&gt;</w:t>
      </w:r>
    </w:p>
    <w:p w14:paraId="53808D69" w14:textId="77777777" w:rsidR="00FB7B00" w:rsidRDefault="00FB7B00" w:rsidP="00FB7B00">
      <w:r>
        <w:lastRenderedPageBreak/>
        <w:t xml:space="preserve">&lt;link </w:t>
      </w:r>
      <w:proofErr w:type="spellStart"/>
      <w:r>
        <w:t>rel</w:t>
      </w:r>
      <w:proofErr w:type="spellEnd"/>
      <w:r>
        <w:t>="stylesheet" href="https://maxcdn.bootstrapcdn.com/font-awesome/4.7.0/css/font-awesome.min.css"&gt;</w:t>
      </w:r>
    </w:p>
    <w:p w14:paraId="05BDDAE7" w14:textId="77777777" w:rsidR="00FB7B00" w:rsidRDefault="00FB7B00" w:rsidP="00FB7B00">
      <w:r>
        <w:t xml:space="preserve">&lt;script </w:t>
      </w:r>
      <w:proofErr w:type="spellStart"/>
      <w:r>
        <w:t>src</w:t>
      </w:r>
      <w:proofErr w:type="spellEnd"/>
      <w:r>
        <w:t>="https://code.jquery.com/jquery-3.5.1.min.js"&gt;&lt;/script&gt;</w:t>
      </w:r>
    </w:p>
    <w:p w14:paraId="5F8376A8" w14:textId="77777777" w:rsidR="00FB7B00" w:rsidRDefault="00FB7B00" w:rsidP="00FB7B00">
      <w:r>
        <w:t>&lt;script src="https://cdn.jsdelivr.net/npm/popper.js@1.16.1/dist/umd/popper.min.js"&gt;&lt;/script&gt;</w:t>
      </w:r>
    </w:p>
    <w:p w14:paraId="516BE159" w14:textId="77777777" w:rsidR="00FB7B00" w:rsidRDefault="00FB7B00" w:rsidP="00FB7B00">
      <w:r>
        <w:t>&lt;script src="https://stackpath.bootstrapcdn.com/bootstrap/4.5.2/js/bootstrap.min.js"&gt;&lt;/script&gt;</w:t>
      </w:r>
    </w:p>
    <w:p w14:paraId="32B0F6C3" w14:textId="77777777" w:rsidR="00FB7B00" w:rsidRDefault="00FB7B00" w:rsidP="00FB7B00">
      <w:r>
        <w:t>&lt;style&gt;</w:t>
      </w:r>
    </w:p>
    <w:p w14:paraId="49F7721A" w14:textId="77777777" w:rsidR="00FB7B00" w:rsidRDefault="00FB7B00" w:rsidP="00FB7B00">
      <w:r>
        <w:t xml:space="preserve">    .bs-</w:t>
      </w:r>
      <w:proofErr w:type="gramStart"/>
      <w:r>
        <w:t>example{</w:t>
      </w:r>
      <w:proofErr w:type="gramEnd"/>
    </w:p>
    <w:p w14:paraId="34E1326D" w14:textId="77777777" w:rsidR="00FB7B00" w:rsidRDefault="00FB7B00" w:rsidP="00FB7B00">
      <w:r>
        <w:t xml:space="preserve">    </w:t>
      </w:r>
      <w:r>
        <w:tab/>
        <w:t>margin: 20px;</w:t>
      </w:r>
    </w:p>
    <w:p w14:paraId="3E58576A" w14:textId="77777777" w:rsidR="00FB7B00" w:rsidRDefault="00FB7B00" w:rsidP="00FB7B00">
      <w:r>
        <w:t xml:space="preserve">    }</w:t>
      </w:r>
    </w:p>
    <w:p w14:paraId="5E1E52DA" w14:textId="77777777" w:rsidR="00FB7B00" w:rsidRDefault="00FB7B00" w:rsidP="00FB7B00">
      <w:r>
        <w:t>&lt;/style&gt;</w:t>
      </w:r>
    </w:p>
    <w:p w14:paraId="4C5D4AC3" w14:textId="77777777" w:rsidR="00FB7B00" w:rsidRDefault="00FB7B00" w:rsidP="00FB7B00">
      <w:r>
        <w:t>&lt;/head&gt;</w:t>
      </w:r>
    </w:p>
    <w:p w14:paraId="320A0550" w14:textId="77777777" w:rsidR="00FB7B00" w:rsidRDefault="00FB7B00" w:rsidP="00FB7B00">
      <w:r>
        <w:t>&lt;body&gt;</w:t>
      </w:r>
    </w:p>
    <w:p w14:paraId="457AAC2C" w14:textId="77777777" w:rsidR="00FB7B00" w:rsidRDefault="00FB7B00" w:rsidP="00FB7B00">
      <w:r>
        <w:t>&lt;div class="bs-example"&gt;</w:t>
      </w:r>
    </w:p>
    <w:p w14:paraId="0E2BF339" w14:textId="77777777" w:rsidR="00FB7B00" w:rsidRDefault="00FB7B00" w:rsidP="00FB7B00">
      <w:r>
        <w:t xml:space="preserve">    &lt;p class="text-primary"&gt;Primary: Please read the instructions carefully before </w:t>
      </w:r>
      <w:proofErr w:type="gramStart"/>
      <w:r>
        <w:t>proceeding.&lt;</w:t>
      </w:r>
      <w:proofErr w:type="gramEnd"/>
      <w:r>
        <w:t>/p&gt;</w:t>
      </w:r>
    </w:p>
    <w:p w14:paraId="471E8003" w14:textId="77777777" w:rsidR="00FB7B00" w:rsidRDefault="00FB7B00" w:rsidP="00FB7B00">
      <w:r>
        <w:t xml:space="preserve">    &lt;p class="text-secondary"&gt;Secondary: This is featured has been removed from the latest </w:t>
      </w:r>
      <w:proofErr w:type="gramStart"/>
      <w:r>
        <w:t>version.&lt;</w:t>
      </w:r>
      <w:proofErr w:type="gramEnd"/>
      <w:r>
        <w:t>/p&gt;</w:t>
      </w:r>
    </w:p>
    <w:p w14:paraId="7821D6AB" w14:textId="77777777" w:rsidR="00FB7B00" w:rsidRDefault="00FB7B00" w:rsidP="00FB7B00">
      <w:r>
        <w:t xml:space="preserve">    &lt;p class="text-success"&gt;Success: Your message has been sent </w:t>
      </w:r>
      <w:proofErr w:type="gramStart"/>
      <w:r>
        <w:t>successfully.&lt;</w:t>
      </w:r>
      <w:proofErr w:type="gramEnd"/>
      <w:r>
        <w:t>/p&gt;</w:t>
      </w:r>
    </w:p>
    <w:p w14:paraId="45354752" w14:textId="77777777" w:rsidR="00FB7B00" w:rsidRDefault="00FB7B00" w:rsidP="00FB7B00">
      <w:r>
        <w:t xml:space="preserve">    &lt;p class="text-info"&gt;Info: You must agree with the terms and conditions to complete the sign up </w:t>
      </w:r>
      <w:proofErr w:type="gramStart"/>
      <w:r>
        <w:t>process.&lt;</w:t>
      </w:r>
      <w:proofErr w:type="gramEnd"/>
      <w:r>
        <w:t>/p&gt;</w:t>
      </w:r>
    </w:p>
    <w:p w14:paraId="27FDEF87" w14:textId="77777777" w:rsidR="00FB7B00" w:rsidRDefault="00FB7B00" w:rsidP="00FB7B00">
      <w:r>
        <w:t xml:space="preserve">    &lt;p class="text-warning"&gt;Warning: There was a problem with your network </w:t>
      </w:r>
      <w:proofErr w:type="gramStart"/>
      <w:r>
        <w:t>connection.&lt;</w:t>
      </w:r>
      <w:proofErr w:type="gramEnd"/>
      <w:r>
        <w:t>/p&gt;</w:t>
      </w:r>
    </w:p>
    <w:p w14:paraId="53DAE69B" w14:textId="77777777" w:rsidR="00FB7B00" w:rsidRDefault="00FB7B00" w:rsidP="00FB7B00">
      <w:r>
        <w:t xml:space="preserve">    &lt;p class="text-danger"&gt;Danger: An error has been occurred while submitting your </w:t>
      </w:r>
      <w:proofErr w:type="gramStart"/>
      <w:r>
        <w:t>data.&lt;</w:t>
      </w:r>
      <w:proofErr w:type="gramEnd"/>
      <w:r>
        <w:t>/p&gt;</w:t>
      </w:r>
    </w:p>
    <w:p w14:paraId="0FCDBCFA" w14:textId="77777777" w:rsidR="00FB7B00" w:rsidRDefault="00FB7B00" w:rsidP="00FB7B00">
      <w:r>
        <w:t xml:space="preserve">    &lt;p class="text-muted"&gt;Muted: This paragraph of text is </w:t>
      </w:r>
      <w:proofErr w:type="spellStart"/>
      <w:r>
        <w:t>grayed</w:t>
      </w:r>
      <w:proofErr w:type="spellEnd"/>
      <w:r>
        <w:t xml:space="preserve"> </w:t>
      </w:r>
      <w:proofErr w:type="gramStart"/>
      <w:r>
        <w:t>out.&lt;</w:t>
      </w:r>
      <w:proofErr w:type="gramEnd"/>
      <w:r>
        <w:t>/p&gt;</w:t>
      </w:r>
    </w:p>
    <w:p w14:paraId="62D76F2D" w14:textId="77777777" w:rsidR="00FB7B00" w:rsidRDefault="00FB7B00" w:rsidP="00FB7B00">
      <w:r>
        <w:t>&lt;/div&gt;</w:t>
      </w:r>
    </w:p>
    <w:p w14:paraId="7DD0FF90" w14:textId="77777777" w:rsidR="00FB7B00" w:rsidRDefault="00FB7B00" w:rsidP="00FB7B00">
      <w:r>
        <w:t>&lt;/body&gt;</w:t>
      </w:r>
    </w:p>
    <w:p w14:paraId="126E3ABD" w14:textId="55E93EEF" w:rsidR="00FB7B00" w:rsidRDefault="00FB7B00" w:rsidP="00FB7B00">
      <w:r>
        <w:t>&lt;/html&gt;</w:t>
      </w:r>
      <w:bookmarkStart w:id="0" w:name="_GoBack"/>
      <w:bookmarkEnd w:id="0"/>
    </w:p>
    <w:sectPr w:rsidR="00FB7B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EILQ3Mjc0tDCzNDCyUdpeDU4uLM/DyQAsNaAIoSv20sAAAA"/>
  </w:docVars>
  <w:rsids>
    <w:rsidRoot w:val="00FB7B00"/>
    <w:rsid w:val="0037602D"/>
    <w:rsid w:val="00605679"/>
    <w:rsid w:val="00815565"/>
    <w:rsid w:val="008370DC"/>
    <w:rsid w:val="00997B25"/>
    <w:rsid w:val="00DE740D"/>
    <w:rsid w:val="00FB7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7F54C"/>
  <w15:chartTrackingRefBased/>
  <w15:docId w15:val="{F733C215-DACA-4F1A-A77E-644147DDE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839</Words>
  <Characters>4786</Characters>
  <Application>Microsoft Office Word</Application>
  <DocSecurity>0</DocSecurity>
  <Lines>39</Lines>
  <Paragraphs>11</Paragraphs>
  <ScaleCrop>false</ScaleCrop>
  <Company/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ot Kaur</dc:creator>
  <cp:keywords/>
  <dc:description/>
  <cp:lastModifiedBy>Manjot Kaur</cp:lastModifiedBy>
  <cp:revision>1</cp:revision>
  <dcterms:created xsi:type="dcterms:W3CDTF">2022-11-17T05:56:00Z</dcterms:created>
  <dcterms:modified xsi:type="dcterms:W3CDTF">2022-11-17T06:01:00Z</dcterms:modified>
</cp:coreProperties>
</file>